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614" w:type="dxa"/>
        <w:tblLook w:val="04A0" w:firstRow="1" w:lastRow="0" w:firstColumn="1" w:lastColumn="0" w:noHBand="0" w:noVBand="1"/>
      </w:tblPr>
      <w:tblGrid>
        <w:gridCol w:w="1980"/>
        <w:gridCol w:w="2442"/>
        <w:gridCol w:w="1782"/>
        <w:gridCol w:w="2410"/>
      </w:tblGrid>
      <w:tr w:rsidR="0031143F" w14:paraId="23B30EF1" w14:textId="77777777" w:rsidTr="005046F6">
        <w:trPr>
          <w:trHeight w:val="274"/>
        </w:trPr>
        <w:tc>
          <w:tcPr>
            <w:tcW w:w="1980" w:type="dxa"/>
          </w:tcPr>
          <w:p w14:paraId="23B30EED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Sport</w:t>
            </w:r>
          </w:p>
        </w:tc>
        <w:tc>
          <w:tcPr>
            <w:tcW w:w="2442" w:type="dxa"/>
          </w:tcPr>
          <w:p w14:paraId="23B30EEE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Location</w:t>
            </w:r>
          </w:p>
        </w:tc>
        <w:tc>
          <w:tcPr>
            <w:tcW w:w="1782" w:type="dxa"/>
          </w:tcPr>
          <w:p w14:paraId="23B30EEF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Time/Date</w:t>
            </w:r>
          </w:p>
        </w:tc>
        <w:tc>
          <w:tcPr>
            <w:tcW w:w="2410" w:type="dxa"/>
          </w:tcPr>
          <w:p w14:paraId="23B30EF0" w14:textId="5F79AEF7" w:rsidR="0031143F" w:rsidRDefault="002B0C42" w:rsidP="004437AC">
            <w:pPr>
              <w:tabs>
                <w:tab w:val="left" w:pos="1080"/>
              </w:tabs>
              <w:jc w:val="center"/>
            </w:pPr>
            <w:r>
              <w:t>Start/</w:t>
            </w:r>
            <w:r w:rsidR="0031143F">
              <w:t>End Date</w:t>
            </w:r>
          </w:p>
        </w:tc>
      </w:tr>
      <w:tr w:rsidR="0031143F" w14:paraId="23B30EFB" w14:textId="77777777" w:rsidTr="005046F6">
        <w:trPr>
          <w:trHeight w:val="751"/>
        </w:trPr>
        <w:tc>
          <w:tcPr>
            <w:tcW w:w="1980" w:type="dxa"/>
            <w:vAlign w:val="center"/>
          </w:tcPr>
          <w:p w14:paraId="23B30EF7" w14:textId="752E55D9" w:rsidR="0031143F" w:rsidRDefault="00AD3ADB" w:rsidP="007A7EC0">
            <w:pPr>
              <w:tabs>
                <w:tab w:val="left" w:pos="1080"/>
              </w:tabs>
              <w:jc w:val="center"/>
            </w:pPr>
            <w:r>
              <w:t>Swimming</w:t>
            </w:r>
          </w:p>
        </w:tc>
        <w:tc>
          <w:tcPr>
            <w:tcW w:w="2442" w:type="dxa"/>
            <w:vAlign w:val="center"/>
          </w:tcPr>
          <w:p w14:paraId="23B30EF8" w14:textId="2C4D5678" w:rsidR="0031143F" w:rsidRDefault="00AD3ADB" w:rsidP="007A7EC0">
            <w:pPr>
              <w:tabs>
                <w:tab w:val="left" w:pos="1080"/>
              </w:tabs>
              <w:jc w:val="center"/>
            </w:pPr>
            <w:r>
              <w:t>Fernie Aquatic Centre</w:t>
            </w:r>
          </w:p>
        </w:tc>
        <w:tc>
          <w:tcPr>
            <w:tcW w:w="1782" w:type="dxa"/>
            <w:vAlign w:val="center"/>
          </w:tcPr>
          <w:p w14:paraId="23B30EF9" w14:textId="3A01B0CB" w:rsidR="0031143F" w:rsidRDefault="00AD3ADB" w:rsidP="007A7EC0">
            <w:pPr>
              <w:tabs>
                <w:tab w:val="left" w:pos="1080"/>
              </w:tabs>
              <w:jc w:val="center"/>
            </w:pPr>
            <w:r>
              <w:t>Mo</w:t>
            </w:r>
            <w:r w:rsidR="003156A8">
              <w:t>n &amp; wed 4-5pm</w:t>
            </w:r>
          </w:p>
        </w:tc>
        <w:tc>
          <w:tcPr>
            <w:tcW w:w="2410" w:type="dxa"/>
            <w:vAlign w:val="center"/>
          </w:tcPr>
          <w:p w14:paraId="23B30EFA" w14:textId="25EBFD74" w:rsidR="0031143F" w:rsidRDefault="003156A8" w:rsidP="007A7EC0">
            <w:pPr>
              <w:tabs>
                <w:tab w:val="left" w:pos="1080"/>
              </w:tabs>
              <w:jc w:val="center"/>
            </w:pPr>
            <w:r>
              <w:t>Sept 2</w:t>
            </w:r>
            <w:r w:rsidR="00BF33BB">
              <w:t>5</w:t>
            </w:r>
            <w:r>
              <w:t>-May</w:t>
            </w:r>
            <w:r w:rsidR="00BF33BB">
              <w:t xml:space="preserve"> 2026</w:t>
            </w:r>
          </w:p>
        </w:tc>
      </w:tr>
      <w:tr w:rsidR="0031143F" w14:paraId="23B30F00" w14:textId="77777777" w:rsidTr="005046F6">
        <w:trPr>
          <w:trHeight w:val="798"/>
        </w:trPr>
        <w:tc>
          <w:tcPr>
            <w:tcW w:w="1980" w:type="dxa"/>
            <w:vAlign w:val="center"/>
          </w:tcPr>
          <w:p w14:paraId="23B30EFC" w14:textId="70CE5E9C" w:rsidR="0031143F" w:rsidRDefault="00025331" w:rsidP="007A7EC0">
            <w:pPr>
              <w:tabs>
                <w:tab w:val="left" w:pos="1080"/>
              </w:tabs>
              <w:jc w:val="center"/>
            </w:pPr>
            <w:r>
              <w:t>Snowshoeing</w:t>
            </w:r>
          </w:p>
        </w:tc>
        <w:tc>
          <w:tcPr>
            <w:tcW w:w="2442" w:type="dxa"/>
            <w:vAlign w:val="center"/>
          </w:tcPr>
          <w:p w14:paraId="23B30EFD" w14:textId="486910FE" w:rsidR="0031143F" w:rsidRDefault="003156A8" w:rsidP="007A7EC0">
            <w:pPr>
              <w:tabs>
                <w:tab w:val="left" w:pos="1080"/>
              </w:tabs>
              <w:jc w:val="center"/>
            </w:pPr>
            <w:r>
              <w:t>Maiden Lake Loop</w:t>
            </w:r>
          </w:p>
        </w:tc>
        <w:tc>
          <w:tcPr>
            <w:tcW w:w="1782" w:type="dxa"/>
            <w:vAlign w:val="center"/>
          </w:tcPr>
          <w:p w14:paraId="23B30EFE" w14:textId="5A784D58" w:rsidR="0014778B" w:rsidRDefault="007A7EC0" w:rsidP="007A7EC0">
            <w:pPr>
              <w:tabs>
                <w:tab w:val="left" w:pos="1080"/>
              </w:tabs>
              <w:jc w:val="center"/>
            </w:pPr>
            <w:r>
              <w:t>Monday</w:t>
            </w:r>
            <w:r w:rsidR="003156A8">
              <w:t xml:space="preserve"> 1-2 pm</w:t>
            </w:r>
          </w:p>
        </w:tc>
        <w:tc>
          <w:tcPr>
            <w:tcW w:w="2410" w:type="dxa"/>
            <w:vAlign w:val="center"/>
          </w:tcPr>
          <w:p w14:paraId="23B30EFF" w14:textId="21904BA6" w:rsidR="0031143F" w:rsidRDefault="007A7EC0" w:rsidP="007A7EC0">
            <w:pPr>
              <w:tabs>
                <w:tab w:val="left" w:pos="1080"/>
              </w:tabs>
              <w:jc w:val="center"/>
            </w:pPr>
            <w:r>
              <w:t>Dec</w:t>
            </w:r>
            <w:r w:rsidR="00BF33BB">
              <w:t xml:space="preserve"> 2025</w:t>
            </w:r>
            <w:r>
              <w:t xml:space="preserve"> – March 202</w:t>
            </w:r>
            <w:r w:rsidR="00BF33BB">
              <w:t>6</w:t>
            </w:r>
          </w:p>
        </w:tc>
      </w:tr>
      <w:tr w:rsidR="0031143F" w14:paraId="23B30F05" w14:textId="77777777" w:rsidTr="005046F6">
        <w:trPr>
          <w:trHeight w:val="798"/>
        </w:trPr>
        <w:tc>
          <w:tcPr>
            <w:tcW w:w="1980" w:type="dxa"/>
            <w:vAlign w:val="center"/>
          </w:tcPr>
          <w:p w14:paraId="23B30F01" w14:textId="2B85B8A8" w:rsidR="0031143F" w:rsidRDefault="009F66DD" w:rsidP="007A7EC0">
            <w:pPr>
              <w:tabs>
                <w:tab w:val="left" w:pos="1080"/>
              </w:tabs>
              <w:jc w:val="center"/>
            </w:pPr>
            <w:r>
              <w:t>Bocce Outdoor</w:t>
            </w:r>
          </w:p>
        </w:tc>
        <w:tc>
          <w:tcPr>
            <w:tcW w:w="2442" w:type="dxa"/>
            <w:vAlign w:val="center"/>
          </w:tcPr>
          <w:p w14:paraId="23B30F02" w14:textId="4409E0E5" w:rsidR="0031143F" w:rsidRDefault="009F66DD" w:rsidP="007A7EC0">
            <w:pPr>
              <w:tabs>
                <w:tab w:val="left" w:pos="1080"/>
              </w:tabs>
              <w:jc w:val="center"/>
            </w:pPr>
            <w:r>
              <w:t>Fernie Rotary Park</w:t>
            </w:r>
          </w:p>
        </w:tc>
        <w:tc>
          <w:tcPr>
            <w:tcW w:w="1782" w:type="dxa"/>
            <w:vAlign w:val="center"/>
          </w:tcPr>
          <w:p w14:paraId="23B30F03" w14:textId="7960E2BE" w:rsidR="00857AD8" w:rsidRDefault="009F66DD" w:rsidP="007A7EC0">
            <w:pPr>
              <w:tabs>
                <w:tab w:val="left" w:pos="1080"/>
              </w:tabs>
              <w:jc w:val="center"/>
            </w:pPr>
            <w:r>
              <w:t xml:space="preserve">Tuesday </w:t>
            </w:r>
            <w:r w:rsidR="00162D26">
              <w:t>6-7pm</w:t>
            </w:r>
          </w:p>
        </w:tc>
        <w:tc>
          <w:tcPr>
            <w:tcW w:w="2410" w:type="dxa"/>
            <w:vAlign w:val="center"/>
          </w:tcPr>
          <w:p w14:paraId="23B30F04" w14:textId="4C47FF27" w:rsidR="0031143F" w:rsidRDefault="00162D26" w:rsidP="007A7EC0">
            <w:pPr>
              <w:tabs>
                <w:tab w:val="left" w:pos="1080"/>
              </w:tabs>
              <w:jc w:val="center"/>
            </w:pPr>
            <w:r>
              <w:t xml:space="preserve">April </w:t>
            </w:r>
            <w:r w:rsidR="00BF33BB">
              <w:t xml:space="preserve">2026 </w:t>
            </w:r>
            <w:r>
              <w:t xml:space="preserve">- June </w:t>
            </w:r>
            <w:r w:rsidR="00BF33BB">
              <w:t>2026</w:t>
            </w:r>
          </w:p>
        </w:tc>
      </w:tr>
      <w:tr w:rsidR="0031143F" w14:paraId="23B30F0A" w14:textId="77777777" w:rsidTr="005046F6">
        <w:trPr>
          <w:trHeight w:val="798"/>
        </w:trPr>
        <w:tc>
          <w:tcPr>
            <w:tcW w:w="1980" w:type="dxa"/>
            <w:vAlign w:val="center"/>
          </w:tcPr>
          <w:p w14:paraId="23B30F06" w14:textId="69FC949C" w:rsidR="0031143F" w:rsidRDefault="00025331" w:rsidP="007A7EC0">
            <w:pPr>
              <w:tabs>
                <w:tab w:val="left" w:pos="1080"/>
              </w:tabs>
              <w:jc w:val="center"/>
            </w:pPr>
            <w:r>
              <w:t>Golf</w:t>
            </w:r>
          </w:p>
        </w:tc>
        <w:tc>
          <w:tcPr>
            <w:tcW w:w="2442" w:type="dxa"/>
            <w:vAlign w:val="center"/>
          </w:tcPr>
          <w:p w14:paraId="23B30F07" w14:textId="64129750" w:rsidR="0031143F" w:rsidRDefault="00162D26" w:rsidP="007A7EC0">
            <w:pPr>
              <w:tabs>
                <w:tab w:val="left" w:pos="1080"/>
              </w:tabs>
              <w:jc w:val="center"/>
            </w:pPr>
            <w:r>
              <w:t>Fernie Golf Course</w:t>
            </w:r>
          </w:p>
        </w:tc>
        <w:tc>
          <w:tcPr>
            <w:tcW w:w="1782" w:type="dxa"/>
            <w:vAlign w:val="center"/>
          </w:tcPr>
          <w:p w14:paraId="23B30F08" w14:textId="250D7A4A" w:rsidR="00A66DCC" w:rsidRDefault="00B140EE" w:rsidP="007A7EC0">
            <w:pPr>
              <w:tabs>
                <w:tab w:val="left" w:pos="1080"/>
              </w:tabs>
              <w:jc w:val="center"/>
            </w:pPr>
            <w:r>
              <w:t>TBD</w:t>
            </w:r>
          </w:p>
        </w:tc>
        <w:tc>
          <w:tcPr>
            <w:tcW w:w="2410" w:type="dxa"/>
            <w:vAlign w:val="center"/>
          </w:tcPr>
          <w:p w14:paraId="23B30F09" w14:textId="390D9DB3" w:rsidR="0031143F" w:rsidRDefault="00B140EE" w:rsidP="007A7EC0">
            <w:pPr>
              <w:tabs>
                <w:tab w:val="left" w:pos="1080"/>
              </w:tabs>
              <w:jc w:val="center"/>
            </w:pPr>
            <w:r>
              <w:t>May</w:t>
            </w:r>
            <w:r w:rsidR="00BF33BB">
              <w:t xml:space="preserve"> 2026</w:t>
            </w:r>
            <w:r>
              <w:t xml:space="preserve"> – June</w:t>
            </w:r>
            <w:r w:rsidR="00BF33BB">
              <w:t xml:space="preserve"> 2026</w:t>
            </w:r>
          </w:p>
        </w:tc>
      </w:tr>
    </w:tbl>
    <w:p w14:paraId="23B30F10" w14:textId="52B1C6CB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BF33BB">
        <w:rPr>
          <w:sz w:val="28"/>
          <w:szCs w:val="28"/>
          <w:u w:val="single"/>
        </w:rPr>
        <w:t>5</w:t>
      </w:r>
      <w:r>
        <w:rPr>
          <w:sz w:val="28"/>
          <w:szCs w:val="28"/>
          <w:u w:val="single"/>
        </w:rPr>
        <w:t>-2</w:t>
      </w:r>
      <w:r w:rsidR="00BF33BB">
        <w:rPr>
          <w:sz w:val="28"/>
          <w:szCs w:val="28"/>
          <w:u w:val="single"/>
        </w:rPr>
        <w:t>6</w:t>
      </w:r>
      <w:r>
        <w:rPr>
          <w:sz w:val="28"/>
          <w:szCs w:val="28"/>
          <w:u w:val="single"/>
        </w:rPr>
        <w:t xml:space="preserve"> 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Pr="0041703A" w:rsidRDefault="00770AB7" w:rsidP="0041703A">
      <w:pPr>
        <w:tabs>
          <w:tab w:val="left" w:pos="1080"/>
        </w:tabs>
      </w:pPr>
    </w:p>
    <w:sectPr w:rsidR="00770AB7" w:rsidRPr="0041703A" w:rsidSect="000B22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4A341B" w14:textId="77777777" w:rsidR="005B01A9" w:rsidRDefault="005B01A9" w:rsidP="00F56A40">
      <w:pPr>
        <w:spacing w:after="0" w:line="240" w:lineRule="auto"/>
      </w:pPr>
      <w:r>
        <w:separator/>
      </w:r>
    </w:p>
  </w:endnote>
  <w:endnote w:type="continuationSeparator" w:id="0">
    <w:p w14:paraId="4777B0C5" w14:textId="77777777" w:rsidR="005B01A9" w:rsidRDefault="005B01A9" w:rsidP="00F56A40">
      <w:pPr>
        <w:spacing w:after="0" w:line="240" w:lineRule="auto"/>
      </w:pPr>
      <w:r>
        <w:continuationSeparator/>
      </w:r>
    </w:p>
  </w:endnote>
  <w:endnote w:type="continuationNotice" w:id="1">
    <w:p w14:paraId="0C92A552" w14:textId="77777777" w:rsidR="005B01A9" w:rsidRDefault="005B01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C5926" w14:textId="77777777" w:rsidR="00025331" w:rsidRDefault="000253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FCD8E" w14:textId="77777777" w:rsidR="00025331" w:rsidRDefault="000253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40E09" w14:textId="77777777" w:rsidR="00025331" w:rsidRDefault="00025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B0DD2" w14:textId="77777777" w:rsidR="005B01A9" w:rsidRDefault="005B01A9" w:rsidP="00F56A40">
      <w:pPr>
        <w:spacing w:after="0" w:line="240" w:lineRule="auto"/>
      </w:pPr>
      <w:r>
        <w:separator/>
      </w:r>
    </w:p>
  </w:footnote>
  <w:footnote w:type="continuationSeparator" w:id="0">
    <w:p w14:paraId="6F4E1EFE" w14:textId="77777777" w:rsidR="005B01A9" w:rsidRDefault="005B01A9" w:rsidP="00F56A40">
      <w:pPr>
        <w:spacing w:after="0" w:line="240" w:lineRule="auto"/>
      </w:pPr>
      <w:r>
        <w:continuationSeparator/>
      </w:r>
    </w:p>
  </w:footnote>
  <w:footnote w:type="continuationNotice" w:id="1">
    <w:p w14:paraId="7EFE2C50" w14:textId="77777777" w:rsidR="005B01A9" w:rsidRDefault="005B01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D71BF" w14:textId="77777777" w:rsidR="00025331" w:rsidRDefault="000253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77777777" w:rsidR="00F56A40" w:rsidRDefault="00C54A3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23B30F1B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23B30F1C" wp14:editId="23B30F1D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07E1479D" w:rsidR="00AD73C3" w:rsidRPr="00F56A40" w:rsidRDefault="00025331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lkValley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5824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23B30F20" w14:textId="07E1479D" w:rsidR="00AD73C3" w:rsidRPr="00F56A40" w:rsidRDefault="00025331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lkValley</w:t>
                    </w:r>
                    <w:proofErr w:type="spellEnd"/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eastAsia="en-CA"/>
      </w:rPr>
      <w:drawing>
        <wp:anchor distT="0" distB="0" distL="114300" distR="114300" simplePos="0" relativeHeight="251658241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CD3C9" w14:textId="77777777" w:rsidR="00025331" w:rsidRDefault="000253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FD4"/>
    <w:rsid w:val="00025331"/>
    <w:rsid w:val="0002731B"/>
    <w:rsid w:val="00073A4B"/>
    <w:rsid w:val="000B2254"/>
    <w:rsid w:val="000C3F4C"/>
    <w:rsid w:val="000F4610"/>
    <w:rsid w:val="001244F4"/>
    <w:rsid w:val="00126BC2"/>
    <w:rsid w:val="00146966"/>
    <w:rsid w:val="0014778B"/>
    <w:rsid w:val="00162D26"/>
    <w:rsid w:val="001E1F76"/>
    <w:rsid w:val="001F675E"/>
    <w:rsid w:val="00214F1B"/>
    <w:rsid w:val="002B0C42"/>
    <w:rsid w:val="003034D6"/>
    <w:rsid w:val="0031143F"/>
    <w:rsid w:val="003156A8"/>
    <w:rsid w:val="003753B1"/>
    <w:rsid w:val="003C6BDF"/>
    <w:rsid w:val="003D345B"/>
    <w:rsid w:val="003D6DFD"/>
    <w:rsid w:val="0041703A"/>
    <w:rsid w:val="004209E4"/>
    <w:rsid w:val="004437AC"/>
    <w:rsid w:val="00444169"/>
    <w:rsid w:val="004A4BA9"/>
    <w:rsid w:val="004E732B"/>
    <w:rsid w:val="005046F6"/>
    <w:rsid w:val="00512DC4"/>
    <w:rsid w:val="005164D1"/>
    <w:rsid w:val="00541D47"/>
    <w:rsid w:val="00546C06"/>
    <w:rsid w:val="005A179B"/>
    <w:rsid w:val="005B01A9"/>
    <w:rsid w:val="006876A3"/>
    <w:rsid w:val="006A7C91"/>
    <w:rsid w:val="006C3FC4"/>
    <w:rsid w:val="006C69FA"/>
    <w:rsid w:val="006E147F"/>
    <w:rsid w:val="006F7625"/>
    <w:rsid w:val="00731B54"/>
    <w:rsid w:val="00760CF4"/>
    <w:rsid w:val="00770AB7"/>
    <w:rsid w:val="00792D62"/>
    <w:rsid w:val="007A7EC0"/>
    <w:rsid w:val="00846C40"/>
    <w:rsid w:val="00857AD8"/>
    <w:rsid w:val="00873FE2"/>
    <w:rsid w:val="008914A1"/>
    <w:rsid w:val="00893C5B"/>
    <w:rsid w:val="00893E73"/>
    <w:rsid w:val="008E7DB0"/>
    <w:rsid w:val="008F7AD5"/>
    <w:rsid w:val="009070B6"/>
    <w:rsid w:val="00932D83"/>
    <w:rsid w:val="009978DE"/>
    <w:rsid w:val="009A04E2"/>
    <w:rsid w:val="009A5AED"/>
    <w:rsid w:val="009F66DD"/>
    <w:rsid w:val="00A66DCC"/>
    <w:rsid w:val="00AB5DAC"/>
    <w:rsid w:val="00AD3ADB"/>
    <w:rsid w:val="00AD73C3"/>
    <w:rsid w:val="00AE3C7C"/>
    <w:rsid w:val="00B10AAC"/>
    <w:rsid w:val="00B140EE"/>
    <w:rsid w:val="00B832AA"/>
    <w:rsid w:val="00B86E94"/>
    <w:rsid w:val="00BB5C3D"/>
    <w:rsid w:val="00BE7EEF"/>
    <w:rsid w:val="00BF33BB"/>
    <w:rsid w:val="00C3430F"/>
    <w:rsid w:val="00C54A34"/>
    <w:rsid w:val="00C60373"/>
    <w:rsid w:val="00CD0902"/>
    <w:rsid w:val="00CE2377"/>
    <w:rsid w:val="00CE65AA"/>
    <w:rsid w:val="00CE6E1B"/>
    <w:rsid w:val="00D171C4"/>
    <w:rsid w:val="00D64E1F"/>
    <w:rsid w:val="00D866A3"/>
    <w:rsid w:val="00DC31E6"/>
    <w:rsid w:val="00DD7AEA"/>
    <w:rsid w:val="00DF71F1"/>
    <w:rsid w:val="00E268D0"/>
    <w:rsid w:val="00E50EE7"/>
    <w:rsid w:val="00E558FE"/>
    <w:rsid w:val="00E574A2"/>
    <w:rsid w:val="00EF1D78"/>
    <w:rsid w:val="00EF6BCD"/>
    <w:rsid w:val="00F12664"/>
    <w:rsid w:val="00F22B17"/>
    <w:rsid w:val="00F335F1"/>
    <w:rsid w:val="00F4433A"/>
    <w:rsid w:val="00F469B1"/>
    <w:rsid w:val="00F56A40"/>
    <w:rsid w:val="00F85202"/>
    <w:rsid w:val="00FC1CE8"/>
    <w:rsid w:val="00FD1A3C"/>
    <w:rsid w:val="00FE29CC"/>
    <w:rsid w:val="00FF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b551447347fd5757224d515febd71caf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406808ad336a33152a4f1c7b61976d88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8B0E8B55-1F59-4E7A-89AA-DB09B548C8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Melainie Hatt</cp:lastModifiedBy>
  <cp:revision>3</cp:revision>
  <cp:lastPrinted>2018-03-20T20:45:00Z</cp:lastPrinted>
  <dcterms:created xsi:type="dcterms:W3CDTF">2025-10-03T21:05:00Z</dcterms:created>
  <dcterms:modified xsi:type="dcterms:W3CDTF">2025-10-0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